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04F3" w:rsidRPr="006F04F3" w:rsidRDefault="006F04F3" w:rsidP="006F04F3">
      <w:r>
        <w:t xml:space="preserve">TOPIC; </w:t>
      </w:r>
      <w:r w:rsidRPr="006F04F3">
        <w:t>Financing Healthcare</w:t>
      </w:r>
    </w:p>
    <w:p w:rsidR="006F04F3" w:rsidRDefault="006F04F3" w:rsidP="006F04F3">
      <w:pPr>
        <w:pStyle w:val="NormalWeb"/>
        <w:shd w:val="clear" w:color="auto" w:fill="FFFFFF"/>
        <w:spacing w:before="0" w:beforeAutospacing="0" w:after="240" w:afterAutospacing="0"/>
      </w:pPr>
      <w:r>
        <w:t>Description</w:t>
      </w:r>
    </w:p>
    <w:p w:rsidR="006F04F3" w:rsidRDefault="006F04F3" w:rsidP="006F04F3">
      <w:pPr>
        <w:pStyle w:val="order-descriptiontext"/>
        <w:shd w:val="clear" w:color="auto" w:fill="FFFFFF"/>
        <w:spacing w:before="0" w:beforeAutospacing="0" w:after="0" w:afterAutospacing="0" w:line="345" w:lineRule="atLeast"/>
      </w:pPr>
      <w:r>
        <w:t>Financing Healthcare Consider how compensation for healthcare services shape delivery of care, and reflects policy and policy changes and write a paper that addresses the bullets below. Be sure to completely address each bullet point. There should be four (4) sections in your paper; one for each bullet below. Separate each section in your paper with a clear brief heading that allows your professor to know which bullet you are addressing in that section of your paper. Include a “Conclusion” section that summarizes all topics. This assignment will be at least 1250 words.   This week you will reflect upon accountability in healthcare finance to address the following: Discuss the history of private health insurance and manage care and how it involved into a healthcare industry?   Identify the key federal laws that protect individuals who are enrolled in private insurance. Briefly discuss consumer-driven healthcare and the empowerment of the healthcare consumer. Explore the opportunities which have emerged for nurses within the private insurance market.   Assignment Expectations Length: 1250-1500 words in length Structure: Include a title page and reference page in APA format. These do not count towards the minimal word amount for this assignment.  Your essay must include an introduction and a conclusion. References: Use the appropriate APA style in-text citations and references for all resources utilized to answer the questions. A minimum of two (2) scholarly sources are required for this assignment.</w:t>
      </w:r>
    </w:p>
    <w:p w:rsidR="006F04F3" w:rsidRPr="006F04F3" w:rsidRDefault="006F04F3">
      <w:pPr>
        <w:rPr>
          <w:b/>
        </w:rPr>
      </w:pPr>
      <w:bookmarkStart w:id="0" w:name="_GoBack"/>
      <w:bookmarkEnd w:id="0"/>
    </w:p>
    <w:sectPr w:rsidR="006F04F3" w:rsidRPr="006F0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sLQwtjCyNDUwNTNS0lEKTi0uzszPAykwrAUAIz+w9iwAAAA="/>
  </w:docVars>
  <w:rsids>
    <w:rsidRoot w:val="006F04F3"/>
    <w:rsid w:val="006F04F3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210C6"/>
  <w15:chartTrackingRefBased/>
  <w15:docId w15:val="{85375FAA-7C80-4391-9AD6-7E38C360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F04F3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04F3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6F04F3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6F04F3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4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7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48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255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162362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0088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1230735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71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3</Words>
  <Characters>1330</Characters>
  <Application>Microsoft Office Word</Application>
  <DocSecurity>0</DocSecurity>
  <Lines>11</Lines>
  <Paragraphs>3</Paragraphs>
  <ScaleCrop>false</ScaleCrop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1-01-12T07:23:00Z</dcterms:created>
  <dcterms:modified xsi:type="dcterms:W3CDTF">2021-01-12T07:25:00Z</dcterms:modified>
</cp:coreProperties>
</file>